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ilitary</w:t>
      </w:r>
      <w:r>
        <w:t xml:space="preserve"> </w:t>
      </w:r>
      <w:r>
        <w:t xml:space="preserve">Officer</w:t>
      </w:r>
    </w:p>
    <w:bookmarkStart w:id="20" w:name="scholarship-application-letter"/>
    <w:p>
      <w:pPr>
        <w:pStyle w:val="Heading1"/>
      </w:pPr>
      <w:r>
        <w:t xml:space="preserve">SCHOLARSHIP APPLICATION LETTER</w:t>
      </w:r>
    </w:p>
    <w:p>
      <w:pPr>
        <w:pStyle w:val="FirstParagraph"/>
      </w:pPr>
      <w:r>
        <w:t xml:space="preserve">For Advanced Military Leadership Education Program</w:t>
      </w:r>
    </w:p>
    <w:bookmarkEnd w:id="20"/>
    <w:p>
      <w:pPr>
        <w:pStyle w:val="BodyText"/>
      </w:pPr>
      <w:r>
        <w:t xml:space="preserve">Brigadier Arjun Singh, MVC</w:t>
      </w:r>
      <w:r>
        <w:br/>
      </w:r>
      <w:r>
        <w:t xml:space="preserve">Commanding Officer, 6th Infantry Brigade</w:t>
      </w:r>
      <w:r>
        <w:br/>
      </w:r>
      <w:r>
        <w:t xml:space="preserve">Bangalore Cantonment Area</w:t>
      </w:r>
      <w:r>
        <w:br/>
      </w:r>
      <w:r>
        <w:t xml:space="preserve">Karnataka, India 560001</w:t>
      </w:r>
    </w:p>
    <w:p>
      <w:pPr>
        <w:pStyle w:val="BodyText"/>
      </w:pPr>
      <w:r>
        <w:t xml:space="preserve">Date: October 26, 2023</w:t>
      </w:r>
    </w:p>
    <w:p>
      <w:pPr>
        <w:pStyle w:val="BodyText"/>
      </w:pPr>
      <w:r>
        <w:t xml:space="preserve">Selection Committee</w:t>
      </w:r>
      <w:r>
        <w:br/>
      </w:r>
      <w:r>
        <w:t xml:space="preserve">National Defense Scholarship Foundation</w:t>
      </w:r>
      <w:r>
        <w:br/>
      </w:r>
      <w:r>
        <w:t xml:space="preserve">Defence Research and Development Organization (DRDO)</w:t>
      </w:r>
      <w:r>
        <w:br/>
      </w:r>
      <w:r>
        <w:t xml:space="preserve">New Delhi, India</w:t>
      </w:r>
    </w:p>
    <w:bookmarkStart w:id="21" w:name="Xc87fe94c69571c79389845c92b133ce04da9da0"/>
    <w:p>
      <w:pPr>
        <w:pStyle w:val="Heading2"/>
      </w:pPr>
      <w:r>
        <w:t xml:space="preserve">Subject: Formal Scholarship Application for Advanced Military Leadership Program at Indian Institute of Management Bangalore</w:t>
      </w:r>
    </w:p>
    <w:p>
      <w:pPr>
        <w:pStyle w:val="FirstParagraph"/>
      </w:pPr>
      <w:r>
        <w:t xml:space="preserve">To the Esteemed Selection Committee,</w:t>
      </w:r>
    </w:p>
    <w:p>
      <w:pPr>
        <w:pStyle w:val="BodyText"/>
      </w:pPr>
      <w:r>
        <w:t xml:space="preserve">I am writing this</w:t>
      </w:r>
      <w:r>
        <w:t xml:space="preserve"> </w:t>
      </w:r>
      <w:r>
        <w:rPr>
          <w:bCs/>
          <w:b/>
        </w:rPr>
        <w:t xml:space="preserve">Scholarship Application Letter</w:t>
      </w:r>
      <w:r>
        <w:t xml:space="preserve"> </w:t>
      </w:r>
      <w:r>
        <w:t xml:space="preserve">as a dedicated serving officer in the Indian Army with over twelve years of distinguished service, currently stationed at the prestigious Bangalore Cantonment. As a commissioned Military Officer holding the rank of Brigadier, I have spent my career contributing to national security operations across diverse terrains and strategic environments throughout</w:t>
      </w:r>
      <w:r>
        <w:t xml:space="preserve"> </w:t>
      </w:r>
      <w:r>
        <w:rPr>
          <w:bCs/>
          <w:b/>
        </w:rPr>
        <w:t xml:space="preserve">India Bangalore</w:t>
      </w:r>
      <w:r>
        <w:t xml:space="preserve">'s critical defense ecosystem. This letter articulates my compelling need for academic advancement through your esteemed scholarship program, which directly aligns with India's strategic imperatives in defense modernization and regional stability.</w:t>
      </w:r>
    </w:p>
    <w:p>
      <w:pPr>
        <w:pStyle w:val="BodyText"/>
      </w:pPr>
      <w:r>
        <w:t xml:space="preserve">My journey as a Military Officer began at the Indian Military Academy (IMA) in Dehradun, followed by specialized training at the Defence Services Staff College. However, my true formative years unfolded in</w:t>
      </w:r>
      <w:r>
        <w:t xml:space="preserve"> </w:t>
      </w:r>
      <w:r>
        <w:rPr>
          <w:bCs/>
          <w:b/>
        </w:rPr>
        <w:t xml:space="preserve">India Bangalore</w:t>
      </w:r>
      <w:r>
        <w:t xml:space="preserve">, where I served as Operations Officer for the Southern Command's Joint Tactical Unit from 2017-2021. This period was transformative—Bangalore's status as India's premier defense technology hub, housing DRDO laboratories, HAL facilities, and the Centre for Military Airworthiness &amp; Certification (CEMILAC), provided me unparalleled exposure to cutting-edge defense systems. I coordinated cross-agency operations involving ISRO satellite surveillance teams during Operation Shakti (2019) and led joint exercises with the Indian Navy's Eastern Naval Command at Visakhapatnam, all while leveraging Bangalore's advanced command-and-control infrastructure. This immersive experience cemented my conviction that modern military leadership demands not only tactical excellence but also strategic business acumen to manage complex defense logistics, technology integration, and inter-service coordination.</w:t>
      </w:r>
    </w:p>
    <w:p>
      <w:pPr>
        <w:pStyle w:val="BodyText"/>
      </w:pPr>
      <w:r>
        <w:t xml:space="preserve">It is with this perspective that I seek the National Defense Scholarship to pursue a Postgraduate Diploma in Strategic Defense Management at the Indian Institute of Management Bangalore (IIMB). This specialized program uniquely positions itself at the nexus of military strategy and business leadership—exactly what our forces require as India transitions toward Aatmanirbhar Bharat in defense manufacturing. IIMB's campus, strategically located within Bangalore's technology corridor, offers direct access to industry partners like Bharat Electronics Limited (BEL) and Tata Advanced Systems, whose R&amp;D facilities are critical for developing indigenous missile systems and AI-driven battlefield analytics. The scholarship would cover tuition fees and research costs for a 12-month program scheduled from January 2024, enabling me to study alongside national security experts while contributing to campus initiatives on "Defence Innovation in Metro Hubs."</w:t>
      </w:r>
    </w:p>
    <w:p>
      <w:pPr>
        <w:pStyle w:val="BodyText"/>
      </w:pPr>
      <w:r>
        <w:t xml:space="preserve">My professional trajectory substantiates my readiness for this academic challenge. As Brigade Commander, I spearheaded the digital transformation of our unit's logistics network—reducing supply chain bottlenecks by 37% through IoT implementation, a project later showcased at the Bangalore International Defense Exhibition (BIDE). I also established the "Young Officers' Strategic Think Tank" within Bangalore's military community, where we analyzed geopolitical scenarios involving China's Himalayan deployments and Pakistan's cross-border terrorism tactics. These initiatives were documented in three peer-reviewed articles published by the Centre for Land Warfare Studies (CLAWS) in New Delhi. Critically, I maintained a 100% operational readiness score across all 27 battalions under my command during high-intensity training cycles—proof of my ability to balance academic rigor with frontline responsibilities.</w:t>
      </w:r>
    </w:p>
    <w:p>
      <w:pPr>
        <w:pStyle w:val="BodyText"/>
      </w:pPr>
      <w:r>
        <w:t xml:space="preserve">Why Bangalore? This city is not merely a location but the beating heart of India's defense innovation ecosystem. As a Military Officer embedded in Bangalore's defense community, I have witnessed how its synergy of academic institutions (Indian Institute of Science), corporate R&amp;D centers, and military bases creates an unparalleled environment for strategic learning. The scholarship would allow me to immerse myself in this ecosystem while studying—attending DRDO's monthly security briefings at the Electronic Warfare Division, collaborating with IIMB professors on defense procurement case studies, and networking with officers from the Indian Navy's Eastern Naval Command based in Visakhapatnam (with whom I regularly coordinate exercises). This geographic advantage ensures my academic work directly informs operational realities rather than remaining theoretical.</w:t>
      </w:r>
    </w:p>
    <w:p>
      <w:pPr>
        <w:pStyle w:val="BodyText"/>
      </w:pPr>
      <w:r>
        <w:t xml:space="preserve">I am equally committed to repaying this investment through knowledge dissemination. Upon completion, I will implement a "Defense Leadership Framework" at the Army War College Bangalore, integrating IIMB's strategic management modules into our officer training curriculum. Additionally, I propose establishing a mentorship program pairing senior officers with students from National Defence Academy (NDA) in Pune to foster early career development—a model already piloted successfully in my current unit. My vision extends beyond personal growth: I aim to position Bangalore as India's preeminent hub for military-industrial-academic collaboration, directly contributing to Atmanirbhar Bharat's defense sector objectives.</w:t>
      </w:r>
    </w:p>
    <w:p>
      <w:pPr>
        <w:pStyle w:val="BodyText"/>
      </w:pPr>
      <w:r>
        <w:t xml:space="preserve">The strategic significance of this scholarship cannot be overstated. With China's growing presence in the Indian Ocean Region and evolving threats along our northeastern borders, the Indian Army urgently requires officers capable of navigating complex geopolitical landscapes through data-driven leadership. My proposed studies will equip me to optimize defense budget allocations, streamline technology adoption cycles for next-gen weapons systems, and enhance joint-service interoperability—capabilities that are especially critical for a Military Officer operating within India's most strategically vital city. Bangalore's role as India's defense innovation capital makes it the ideal setting to develop these competencies.</w:t>
      </w:r>
    </w:p>
    <w:p>
      <w:pPr>
        <w:pStyle w:val="BodyText"/>
      </w:pPr>
      <w:r>
        <w:t xml:space="preserve">I have attached my complete service record, academic credentials, and letters of recommendation from Lieutenant General Arvind Singh (Commander-in-Chief, Southern Command) and Dr. Rajesh Chaudhuri (Director of IIMB's National Security Programme). These documents further substantiate my commitment to excellence in defense leadership. As a Military Officer who has served under India Bangalore's watchful skies—from the quiet intensity of the Yelahanka Air Force Base to the high-stakes corridors of DRDO headquarters—I pledge that this scholarship will not just advance my career but actively strengthen India's security architecture.</w:t>
      </w:r>
    </w:p>
    <w:p>
      <w:pPr>
        <w:pStyle w:val="BodyText"/>
      </w:pPr>
      <w:r>
        <w:t xml:space="preserve">Thank you for considering my</w:t>
      </w:r>
      <w:r>
        <w:t xml:space="preserve"> </w:t>
      </w:r>
      <w:r>
        <w:rPr>
          <w:bCs/>
          <w:b/>
        </w:rPr>
        <w:t xml:space="preserve">Scholarship Application Letter</w:t>
      </w:r>
      <w:r>
        <w:t xml:space="preserve">. I welcome an opportunity to discuss how my service as a Military Officer in India Bangalore aligns with your mission to cultivate strategic leaders who serve both nation and military with unwavering integrity. I am available for an interview at your earliest convenience and can be reached at +91 80 2345-6789 or brigr.singh@army.mil.in.</w:t>
      </w:r>
    </w:p>
    <w:p>
      <w:pPr>
        <w:pStyle w:val="BodyText"/>
      </w:pPr>
      <w:r>
        <w:t xml:space="preserve">Sincerely,</w:t>
      </w:r>
    </w:p>
    <w:p>
      <w:pPr>
        <w:pStyle w:val="BodyText"/>
      </w:pPr>
      <w:r>
        <w:t xml:space="preserve">Brigadier Arjun Singh, MVC</w:t>
      </w:r>
    </w:p>
    <w:p>
      <w:pPr>
        <w:pStyle w:val="BodyText"/>
      </w:pPr>
      <w:r>
        <w:t xml:space="preserve">Brigade Commander, 6th Infantry Brigade (Mechanized)</w:t>
      </w:r>
    </w:p>
    <w:p>
      <w:pPr>
        <w:pStyle w:val="BodyText"/>
      </w:pPr>
      <w:r>
        <w:t xml:space="preserve">Indian Army | Serving with Distinction Since 2011</w:t>
      </w:r>
    </w:p>
    <w:p>
      <w:pPr>
        <w:pStyle w:val="BodyText"/>
      </w:pPr>
      <w:r>
        <w:rPr>
          <w:bCs/>
          <w:b/>
        </w:rPr>
        <w:t xml:space="preserve">Word Count: 867</w:t>
      </w:r>
    </w:p>
    <w:p>
      <w:pPr>
        <w:pStyle w:val="BodyText"/>
      </w:pPr>
      <w:r>
        <w:t xml:space="preserve">This document was generated for the National Defense Scholarship Foundation under Section 12(3) of the Indian Army Act, 1950.</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ilitary Officer</dc:title>
  <dc:creator/>
  <dc:language>en</dc:language>
  <cp:keywords/>
  <dcterms:created xsi:type="dcterms:W3CDTF">2026-07-24T20:40:31Z</dcterms:created>
  <dcterms:modified xsi:type="dcterms:W3CDTF">2026-07-24T20:40:31Z</dcterms:modified>
</cp:coreProperties>
</file>

<file path=docProps/custom.xml><?xml version="1.0" encoding="utf-8"?>
<Properties xmlns="http://schemas.openxmlformats.org/officeDocument/2006/custom-properties" xmlns:vt="http://schemas.openxmlformats.org/officeDocument/2006/docPropsVTypes"/>
</file>